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ng" ContentType="image/png"/>
  <Override PartName="/word/media/rId117.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December</w:t>
      </w:r>
      <w:r>
        <w:t xml:space="preserve"> </w:t>
      </w:r>
      <w:r>
        <w:t xml:space="preserve">02,</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may</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8,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8,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bundance for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pPr>
        <w:pStyle w:val="BodyText"/>
      </w:pPr>
      <w:r>
        <w:t xml:space="preserve">Most studies that have investigated fish-habitat relationships focus on predicting a species’ distribution (presence/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ti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we needed to do some spatial averaging of capacity predictions to generate larger scale capacity estimates.</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 GitHub repository (</w:t>
      </w:r>
      <w:hyperlink r:id="rId31">
        <w:r>
          <w:rPr>
            <w:rStyle w:val="Hyperlink"/>
          </w:rPr>
          <w:t xml:space="preserve">https://doi.org/10.5281/zenodo.4300942</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Chris Jordan and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8"/>
    <w:p>
      <w:pPr>
        <w:pStyle w:val="Bibliography"/>
      </w:pPr>
      <w:r>
        <w:t xml:space="preserve">Bond, M. H., T. G. Nodine, T. J. Beechie, and R. W. Zabel. 2018. Estimating the benefits of widespread floodplain reconnection for columbia river chinook salmon. Canadian Journal of Fisheries and Aquatic Sciences:1–15.</w:t>
      </w:r>
    </w:p>
    <w:bookmarkEnd w:id="47"/>
    <w:bookmarkStart w:id="48"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 oncorhynchus.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w:t>
      </w:r>
    </w:p>
    <w:bookmarkEnd w:id="57"/>
    <w:bookmarkStart w:id="58"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NOA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NOA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NOAA National Marine Fisheries Service.</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National Ecology Center.</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w:t>
      </w:r>
    </w:p>
    <w:bookmarkEnd w:id="96"/>
    <w:bookmarkStart w:id="97"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943600" cy="49530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943600" cy="59436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59436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12-02T19:29:21Z</dcterms:created>
  <dcterms:modified xsi:type="dcterms:W3CDTF">2020-12-02T19: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QRF) model to provide estimates of habitat carrying capacity for Chinook salmon parr during the summer months, at both the site and watershed scale. QRF models allow for the consideration of noisy data, correlated variables, and non-linear relationships: common features in fish-habitat datasets. We leveraged Columbia Habitat Monitoring Program (CHaMP)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RF, like those presented here, provide managers a framework to guide the identification, prioritization, and development of habitat rehabilitation actions to recover salmon population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2,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